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482488F3" w:rsidR="00C1306B" w:rsidRPr="006558BD" w:rsidRDefault="008D324A" w:rsidP="00287D60">
                                  <w:r>
                                    <w:t>Krafna od marel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6671B0E3" w:rsidR="00287D60" w:rsidRPr="006558BD" w:rsidRDefault="00A30BB9" w:rsidP="008612CD">
                                  <w:r>
                                    <w:t xml:space="preserve">          </w:t>
                                  </w:r>
                                  <w:r w:rsidR="00AE71C1">
                                    <w:t>1</w:t>
                                  </w:r>
                                  <w:r w:rsidR="00C710C3">
                                    <w:t>, 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0F610D8E" w:rsidR="00ED17DE" w:rsidRPr="006558BD" w:rsidRDefault="008D324A" w:rsidP="00DF4B97">
                                  <w:r>
                                    <w:t>Juha od rajčice, tjestenina sa tunom, zelena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235C7D6D" w:rsidR="00287D60" w:rsidRPr="006558BD" w:rsidRDefault="00A30BB9" w:rsidP="00C710C3">
                                  <w:r>
                                    <w:t xml:space="preserve">        </w:t>
                                  </w:r>
                                  <w:r w:rsidR="00AE71C1">
                                    <w:t xml:space="preserve"> </w:t>
                                  </w:r>
                                  <w:r w:rsidR="00C710C3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6F321687" w:rsidR="00287D60" w:rsidRPr="006558BD" w:rsidRDefault="008D324A" w:rsidP="008845E1">
                                  <w:r>
                                    <w:t>Muffin od limun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0D1F29F9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C710C3">
                                    <w:t>1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482488F3" w:rsidR="00C1306B" w:rsidRPr="006558BD" w:rsidRDefault="008D324A" w:rsidP="00287D60">
                            <w:r>
                              <w:t>Krafna od marelice, mlijeko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6671B0E3" w:rsidR="00287D60" w:rsidRPr="006558BD" w:rsidRDefault="00A30BB9" w:rsidP="008612CD">
                            <w:r>
                              <w:t xml:space="preserve">          </w:t>
                            </w:r>
                            <w:r w:rsidR="00AE71C1">
                              <w:t>1</w:t>
                            </w:r>
                            <w:r w:rsidR="00C710C3">
                              <w:t>, 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0F610D8E" w:rsidR="00ED17DE" w:rsidRPr="006558BD" w:rsidRDefault="008D324A" w:rsidP="00DF4B97">
                            <w:r>
                              <w:t>Juha od rajčice, tjestenina sa tunom, zelena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235C7D6D" w:rsidR="00287D60" w:rsidRPr="006558BD" w:rsidRDefault="00A30BB9" w:rsidP="00C710C3">
                            <w:r>
                              <w:t xml:space="preserve">        </w:t>
                            </w:r>
                            <w:r w:rsidR="00AE71C1">
                              <w:t xml:space="preserve"> </w:t>
                            </w:r>
                            <w:r w:rsidR="00C710C3">
                              <w:t>1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6F321687" w:rsidR="00287D60" w:rsidRPr="006558BD" w:rsidRDefault="008D324A" w:rsidP="008845E1">
                            <w:r>
                              <w:t>Muffin od limuna, v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0D1F29F9" w:rsidR="00287D60" w:rsidRPr="006558BD" w:rsidRDefault="00A72A9E" w:rsidP="0045208D">
                            <w:r>
                              <w:t xml:space="preserve">          </w:t>
                            </w:r>
                            <w:r w:rsidR="00C710C3">
                              <w:t>1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69DC037A" w:rsidR="006459F0" w:rsidRPr="006558BD" w:rsidRDefault="008D324A" w:rsidP="00AA2EDB">
                                  <w:r>
                                    <w:t>Žemlja, mliječni namaz, čajna salama, čaj s limuno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04ABEEB3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  <w:r w:rsidR="00000D04">
                                    <w:t>, 7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0210DA62" w:rsidR="006459F0" w:rsidRPr="006558BD" w:rsidRDefault="0034084E" w:rsidP="008D324A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</w:t>
                                  </w:r>
                                  <w:r w:rsidR="00C253A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od </w:t>
                                  </w:r>
                                  <w:r w:rsidR="008D324A">
                                    <w:rPr>
                                      <w:rFonts w:asciiTheme="majorHAnsi" w:hAnsiTheme="majorHAnsi" w:cstheme="majorHAnsi"/>
                                    </w:rPr>
                                    <w:t>kelja s krumpirom i puretinom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193F5345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1D6470F8" w:rsidR="006459F0" w:rsidRPr="006558BD" w:rsidRDefault="008D324A" w:rsidP="006D4269">
                                  <w:r>
                                    <w:t>Fortia, integralni keksi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7E90C638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A72A9E">
                                    <w:t>1</w:t>
                                  </w:r>
                                  <w:r w:rsidR="00C710C3">
                                    <w:t>, 5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69DC037A" w:rsidR="006459F0" w:rsidRPr="006558BD" w:rsidRDefault="008D324A" w:rsidP="00AA2EDB">
                            <w:r>
                              <w:t>Žemlja, mliječni namaz, čajna salama, čaj s limunom i med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04ABEEB3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  <w:r w:rsidR="00000D04">
                              <w:t>, 7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0210DA62" w:rsidR="006459F0" w:rsidRPr="006558BD" w:rsidRDefault="0034084E" w:rsidP="008D324A"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</w:t>
                            </w:r>
                            <w:r w:rsidR="00C253A2">
                              <w:rPr>
                                <w:rFonts w:asciiTheme="majorHAnsi" w:hAnsiTheme="majorHAnsi" w:cstheme="majorHAnsi"/>
                              </w:rPr>
                              <w:t xml:space="preserve">od </w:t>
                            </w:r>
                            <w:r w:rsidR="008D324A">
                              <w:rPr>
                                <w:rFonts w:asciiTheme="majorHAnsi" w:hAnsiTheme="majorHAnsi" w:cstheme="majorHAnsi"/>
                              </w:rPr>
                              <w:t>kelja s krumpirom i puretinom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193F5345" w:rsidR="006459F0" w:rsidRPr="006558BD" w:rsidRDefault="00A30BB9" w:rsidP="00EE56D4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1D6470F8" w:rsidR="006459F0" w:rsidRPr="006558BD" w:rsidRDefault="008D324A" w:rsidP="006D4269">
                            <w:r>
                              <w:t>Fortia, integralni keksi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7E90C638" w:rsidR="006459F0" w:rsidRPr="006558BD" w:rsidRDefault="00A30BB9" w:rsidP="00D9327D">
                            <w:r>
                              <w:t xml:space="preserve">          </w:t>
                            </w:r>
                            <w:r w:rsidR="00A72A9E">
                              <w:t>1</w:t>
                            </w:r>
                            <w:r w:rsidR="00C710C3">
                              <w:t>, 5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6D6335E0" w:rsidR="00287D60" w:rsidRPr="006558BD" w:rsidRDefault="008D324A" w:rsidP="00993874">
                                  <w:r>
                                    <w:t>Domaći kruh, maslac, med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3267F4F0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45208D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261800E2" w:rsidR="00287D60" w:rsidRPr="00287D60" w:rsidRDefault="008D324A" w:rsidP="008D324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pageti bolonjez, cikla, </w:t>
                                  </w:r>
                                  <w:r w:rsidR="00A94FA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domaći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olubijeli </w:t>
                                  </w:r>
                                  <w:r w:rsidR="00A94FAC"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6A6C520F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66F9D449" w:rsidR="00287D60" w:rsidRPr="006558BD" w:rsidRDefault="008D324A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kruh, zdravi namaz od lješnjaka i kaka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143CAB4B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C710C3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6D6335E0" w:rsidR="00287D60" w:rsidRPr="006558BD" w:rsidRDefault="008D324A" w:rsidP="00993874">
                            <w:r>
                              <w:t>Domaći kruh, maslac, med, bijela ka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3267F4F0" w:rsidR="00287D60" w:rsidRPr="006558BD" w:rsidRDefault="00A30BB9" w:rsidP="00287D60">
                            <w:r>
                              <w:t xml:space="preserve">          </w:t>
                            </w:r>
                            <w:r w:rsidR="0045208D">
                              <w:t xml:space="preserve">1,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261800E2" w:rsidR="00287D60" w:rsidRPr="00287D60" w:rsidRDefault="008D324A" w:rsidP="008D324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pageti bolonjez, cikla, </w:t>
                            </w:r>
                            <w:r w:rsidR="00A94FAC">
                              <w:rPr>
                                <w:rFonts w:asciiTheme="majorHAnsi" w:hAnsiTheme="majorHAnsi" w:cstheme="majorHAnsi"/>
                              </w:rPr>
                              <w:t xml:space="preserve">domaći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olubijeli </w:t>
                            </w:r>
                            <w:r w:rsidR="00A94FAC"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6A6C520F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66F9D449" w:rsidR="00287D60" w:rsidRPr="006558BD" w:rsidRDefault="008D324A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Domaći kruh, zdravi namaz od lješnjaka i kakaa, v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143CAB4B" w:rsidR="00287D60" w:rsidRPr="006558BD" w:rsidRDefault="00A30BB9" w:rsidP="00287D60">
                            <w:r>
                              <w:t xml:space="preserve">          </w:t>
                            </w:r>
                            <w:r w:rsidR="00C710C3">
                              <w:t xml:space="preserve">1,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02BCD053" w:rsidR="006459F0" w:rsidRPr="006558BD" w:rsidRDefault="00BC5D44" w:rsidP="0034084E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kuruzne pahuljice s kaka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7C195DAA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683E6E8C" w:rsidR="006459F0" w:rsidRPr="006558BD" w:rsidRDefault="00BC5D44" w:rsidP="007C3927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iletina u umaku od </w:t>
                                  </w:r>
                                  <w:r w:rsidR="008D324A">
                                    <w:rPr>
                                      <w:rFonts w:asciiTheme="majorHAnsi" w:hAnsiTheme="majorHAnsi" w:cstheme="majorHAnsi"/>
                                    </w:rPr>
                                    <w:t>šampinjona, njoki, matovilac</w:t>
                                  </w:r>
                                  <w:r w:rsidR="001D1135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domaći </w:t>
                                  </w:r>
                                  <w:r w:rsidR="008D324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crni </w:t>
                                  </w:r>
                                  <w:r w:rsidR="001D1135"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1483262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1E18285D" w:rsidR="006459F0" w:rsidRPr="006558BD" w:rsidRDefault="008D324A" w:rsidP="00666B8E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onte maxi,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1FDB2137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000D04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02BCD053" w:rsidR="006459F0" w:rsidRPr="006558BD" w:rsidRDefault="00BC5D44" w:rsidP="0034084E">
                            <w:r>
                              <w:rPr>
                                <w:rFonts w:asciiTheme="majorHAnsi" w:hAnsiTheme="majorHAnsi" w:cstheme="majorHAnsi"/>
                              </w:rPr>
                              <w:t>Kukuruzne pahuljice s kaka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7C195DAA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683E6E8C" w:rsidR="006459F0" w:rsidRPr="006558BD" w:rsidRDefault="00BC5D44" w:rsidP="007C3927"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iletina u umaku od </w:t>
                            </w:r>
                            <w:r w:rsidR="008D324A">
                              <w:rPr>
                                <w:rFonts w:asciiTheme="majorHAnsi" w:hAnsiTheme="majorHAnsi" w:cstheme="majorHAnsi"/>
                              </w:rPr>
                              <w:t>šampinjona, njoki, matovilac</w:t>
                            </w:r>
                            <w:r w:rsidR="001D1135">
                              <w:rPr>
                                <w:rFonts w:asciiTheme="majorHAnsi" w:hAnsiTheme="majorHAnsi" w:cstheme="majorHAnsi"/>
                              </w:rPr>
                              <w:t xml:space="preserve">, domaći </w:t>
                            </w:r>
                            <w:r w:rsidR="008D324A">
                              <w:rPr>
                                <w:rFonts w:asciiTheme="majorHAnsi" w:hAnsiTheme="majorHAnsi" w:cstheme="majorHAnsi"/>
                              </w:rPr>
                              <w:t xml:space="preserve">crni </w:t>
                            </w:r>
                            <w:r w:rsidR="001D1135"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14832624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1E18285D" w:rsidR="006459F0" w:rsidRPr="006558BD" w:rsidRDefault="008D324A" w:rsidP="00666B8E">
                            <w:r>
                              <w:rPr>
                                <w:rFonts w:asciiTheme="majorHAnsi" w:hAnsiTheme="majorHAnsi" w:cstheme="majorHAnsi"/>
                              </w:rPr>
                              <w:t>Monte maxi, kruš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1FDB2137" w:rsidR="006459F0" w:rsidRPr="006558BD" w:rsidRDefault="00A30BB9" w:rsidP="00BC27B1">
                            <w:r>
                              <w:t xml:space="preserve">          </w:t>
                            </w:r>
                            <w:r w:rsidR="00000D04">
                              <w:t>7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9B16EAA" w:rsidR="00995602" w:rsidRPr="006459F0" w:rsidRDefault="00310856" w:rsidP="00B824AD">
                                  <w:r>
                                    <w:t>Đepić pizza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608D35CE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346902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D0478FA" w:rsidR="00D242E8" w:rsidRPr="006558BD" w:rsidRDefault="00310856" w:rsidP="00B746AB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miješanog povrća i teletine, domaći integral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5E5FF8E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6F9CAB0" w:rsidR="00D242E8" w:rsidRPr="006558BD" w:rsidRDefault="00F36BFF" w:rsidP="006F100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a štrudla od šumskog voća</w:t>
                                  </w:r>
                                  <w:r w:rsidR="006F100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1D1135">
                                    <w:rPr>
                                      <w:rFonts w:asciiTheme="majorHAnsi" w:hAnsiTheme="majorHAnsi" w:cstheme="majorHAnsi"/>
                                    </w:rPr>
                                    <w:t>ja</w:t>
                                  </w:r>
                                  <w:r w:rsidR="006F1009">
                                    <w:rPr>
                                      <w:rFonts w:asciiTheme="majorHAnsi" w:hAnsiTheme="majorHAnsi" w:cstheme="majorHAnsi"/>
                                    </w:rPr>
                                    <w:t>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A7B6D82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6E5B44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9B16EAA" w:rsidR="00995602" w:rsidRPr="006459F0" w:rsidRDefault="00310856" w:rsidP="00B824AD">
                            <w:r>
                              <w:t>Đepić pizza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608D35CE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346902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D0478FA" w:rsidR="00D242E8" w:rsidRPr="006558BD" w:rsidRDefault="00310856" w:rsidP="00B746A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iješanog povrća i teletine, domaći integral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5E5FF8E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6F9CAB0" w:rsidR="00D242E8" w:rsidRPr="006558BD" w:rsidRDefault="00F36BFF" w:rsidP="006F100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omaća štrudla od šumskog voća</w:t>
                            </w:r>
                            <w:r w:rsidR="006F1009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1D1135">
                              <w:rPr>
                                <w:rFonts w:asciiTheme="majorHAnsi" w:hAnsiTheme="majorHAnsi" w:cstheme="majorHAnsi"/>
                              </w:rPr>
                              <w:t>ja</w:t>
                            </w:r>
                            <w:r w:rsidR="006F1009">
                              <w:rPr>
                                <w:rFonts w:asciiTheme="majorHAnsi" w:hAnsiTheme="majorHAnsi" w:cstheme="majorHAnsi"/>
                              </w:rPr>
                              <w:t>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A7B6D82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6E5B44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4EC951F" w:rsidR="00B64460" w:rsidRPr="00E6321E" w:rsidRDefault="008D324A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2.02.2026. – 06.0</w:t>
                            </w:r>
                            <w:r w:rsidR="00310856"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14EC951F" w:rsidR="00B64460" w:rsidRPr="00E6321E" w:rsidRDefault="008D324A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2.02.2026. – 06.0</w:t>
                      </w:r>
                      <w:r w:rsidR="00310856">
                        <w:rPr>
                          <w:sz w:val="28"/>
                          <w:szCs w:val="28"/>
                        </w:rPr>
                        <w:t>2</w:t>
                      </w:r>
                      <w:r w:rsidR="00CB2346">
                        <w:rPr>
                          <w:sz w:val="28"/>
                          <w:szCs w:val="28"/>
                        </w:rPr>
                        <w:t>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710C3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0D04"/>
    <w:rsid w:val="00006148"/>
    <w:rsid w:val="00014099"/>
    <w:rsid w:val="00020CD7"/>
    <w:rsid w:val="0003486F"/>
    <w:rsid w:val="000537A3"/>
    <w:rsid w:val="00062EA7"/>
    <w:rsid w:val="000F3D1E"/>
    <w:rsid w:val="000F4249"/>
    <w:rsid w:val="00100270"/>
    <w:rsid w:val="00105B88"/>
    <w:rsid w:val="00106D29"/>
    <w:rsid w:val="00106F9B"/>
    <w:rsid w:val="00111261"/>
    <w:rsid w:val="00123DA8"/>
    <w:rsid w:val="0012538F"/>
    <w:rsid w:val="001318FF"/>
    <w:rsid w:val="00136795"/>
    <w:rsid w:val="0018161D"/>
    <w:rsid w:val="001D1135"/>
    <w:rsid w:val="001D5E41"/>
    <w:rsid w:val="001D6445"/>
    <w:rsid w:val="00207D7C"/>
    <w:rsid w:val="00211854"/>
    <w:rsid w:val="00217613"/>
    <w:rsid w:val="00222DDA"/>
    <w:rsid w:val="00223CFC"/>
    <w:rsid w:val="00242B6A"/>
    <w:rsid w:val="002508A8"/>
    <w:rsid w:val="00251535"/>
    <w:rsid w:val="00276384"/>
    <w:rsid w:val="00276ED6"/>
    <w:rsid w:val="00277139"/>
    <w:rsid w:val="00287315"/>
    <w:rsid w:val="00287D60"/>
    <w:rsid w:val="002935F6"/>
    <w:rsid w:val="002950BC"/>
    <w:rsid w:val="002A4AD4"/>
    <w:rsid w:val="002B169D"/>
    <w:rsid w:val="002C25AB"/>
    <w:rsid w:val="00305B32"/>
    <w:rsid w:val="003066D9"/>
    <w:rsid w:val="00310856"/>
    <w:rsid w:val="00316B18"/>
    <w:rsid w:val="003224C0"/>
    <w:rsid w:val="0034084E"/>
    <w:rsid w:val="00341C0F"/>
    <w:rsid w:val="00346902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66CE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B4BFF"/>
    <w:rsid w:val="004B5C52"/>
    <w:rsid w:val="004C1CB8"/>
    <w:rsid w:val="004C7D3A"/>
    <w:rsid w:val="004D3531"/>
    <w:rsid w:val="004E00AF"/>
    <w:rsid w:val="004E2033"/>
    <w:rsid w:val="004E6C4D"/>
    <w:rsid w:val="0051712E"/>
    <w:rsid w:val="00541B88"/>
    <w:rsid w:val="005530F6"/>
    <w:rsid w:val="005A632C"/>
    <w:rsid w:val="00610313"/>
    <w:rsid w:val="006300F5"/>
    <w:rsid w:val="006373E3"/>
    <w:rsid w:val="006459F0"/>
    <w:rsid w:val="00646929"/>
    <w:rsid w:val="006558BD"/>
    <w:rsid w:val="00666B8E"/>
    <w:rsid w:val="00682A4F"/>
    <w:rsid w:val="00684362"/>
    <w:rsid w:val="006B0D32"/>
    <w:rsid w:val="006C224C"/>
    <w:rsid w:val="006D4269"/>
    <w:rsid w:val="006E5B44"/>
    <w:rsid w:val="006E74DD"/>
    <w:rsid w:val="006F1009"/>
    <w:rsid w:val="006F1EF2"/>
    <w:rsid w:val="006F3D1E"/>
    <w:rsid w:val="006F3D55"/>
    <w:rsid w:val="0070493B"/>
    <w:rsid w:val="00704E5D"/>
    <w:rsid w:val="007073F8"/>
    <w:rsid w:val="00734A77"/>
    <w:rsid w:val="00746ED5"/>
    <w:rsid w:val="007720F8"/>
    <w:rsid w:val="00774964"/>
    <w:rsid w:val="00780DC4"/>
    <w:rsid w:val="007919EF"/>
    <w:rsid w:val="007B0516"/>
    <w:rsid w:val="007B42C2"/>
    <w:rsid w:val="007C2D3A"/>
    <w:rsid w:val="007C3927"/>
    <w:rsid w:val="007C5688"/>
    <w:rsid w:val="007E49C2"/>
    <w:rsid w:val="007F2DB2"/>
    <w:rsid w:val="007F395B"/>
    <w:rsid w:val="007F5471"/>
    <w:rsid w:val="00800579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6A74"/>
    <w:rsid w:val="008845E1"/>
    <w:rsid w:val="00892C2D"/>
    <w:rsid w:val="008A67B4"/>
    <w:rsid w:val="008B0C73"/>
    <w:rsid w:val="008C5927"/>
    <w:rsid w:val="008D324A"/>
    <w:rsid w:val="008D5641"/>
    <w:rsid w:val="0090067A"/>
    <w:rsid w:val="00910BE7"/>
    <w:rsid w:val="0091460F"/>
    <w:rsid w:val="00934780"/>
    <w:rsid w:val="0094296F"/>
    <w:rsid w:val="009465C5"/>
    <w:rsid w:val="00953DD7"/>
    <w:rsid w:val="00957B9A"/>
    <w:rsid w:val="009679A6"/>
    <w:rsid w:val="00986B21"/>
    <w:rsid w:val="00993874"/>
    <w:rsid w:val="00993956"/>
    <w:rsid w:val="00995305"/>
    <w:rsid w:val="00995602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72A9E"/>
    <w:rsid w:val="00A80262"/>
    <w:rsid w:val="00A82617"/>
    <w:rsid w:val="00A85013"/>
    <w:rsid w:val="00A866E1"/>
    <w:rsid w:val="00A94FAC"/>
    <w:rsid w:val="00A95903"/>
    <w:rsid w:val="00AA2EDB"/>
    <w:rsid w:val="00AB2488"/>
    <w:rsid w:val="00AC386F"/>
    <w:rsid w:val="00AC5814"/>
    <w:rsid w:val="00AE149A"/>
    <w:rsid w:val="00AE71C1"/>
    <w:rsid w:val="00AF6500"/>
    <w:rsid w:val="00B40C9A"/>
    <w:rsid w:val="00B54CEC"/>
    <w:rsid w:val="00B5596B"/>
    <w:rsid w:val="00B64460"/>
    <w:rsid w:val="00B64BC7"/>
    <w:rsid w:val="00B703AD"/>
    <w:rsid w:val="00B746AB"/>
    <w:rsid w:val="00B765A3"/>
    <w:rsid w:val="00B80E41"/>
    <w:rsid w:val="00B824AD"/>
    <w:rsid w:val="00B90224"/>
    <w:rsid w:val="00BC27B1"/>
    <w:rsid w:val="00BC5D44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710C3"/>
    <w:rsid w:val="00C73B9F"/>
    <w:rsid w:val="00C84F1D"/>
    <w:rsid w:val="00C854BE"/>
    <w:rsid w:val="00C854FC"/>
    <w:rsid w:val="00C94806"/>
    <w:rsid w:val="00C94A05"/>
    <w:rsid w:val="00CB2346"/>
    <w:rsid w:val="00CC1C43"/>
    <w:rsid w:val="00CC21E1"/>
    <w:rsid w:val="00CD07D0"/>
    <w:rsid w:val="00CE19D0"/>
    <w:rsid w:val="00D013E8"/>
    <w:rsid w:val="00D01575"/>
    <w:rsid w:val="00D242E8"/>
    <w:rsid w:val="00D920DD"/>
    <w:rsid w:val="00D9327D"/>
    <w:rsid w:val="00D943D0"/>
    <w:rsid w:val="00DB30E2"/>
    <w:rsid w:val="00DC160D"/>
    <w:rsid w:val="00DD23AC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5205A"/>
    <w:rsid w:val="00E561AF"/>
    <w:rsid w:val="00E643FE"/>
    <w:rsid w:val="00E656D8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36BFF"/>
    <w:rsid w:val="00F5224B"/>
    <w:rsid w:val="00F67DCD"/>
    <w:rsid w:val="00F8585B"/>
    <w:rsid w:val="00F94E36"/>
    <w:rsid w:val="00FB61B9"/>
    <w:rsid w:val="00FB769C"/>
    <w:rsid w:val="00FB7821"/>
    <w:rsid w:val="00F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2C713-7EF0-44AA-8AC8-47248B3F8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135</cp:revision>
  <cp:lastPrinted>2024-08-27T10:52:00Z</cp:lastPrinted>
  <dcterms:created xsi:type="dcterms:W3CDTF">2025-09-11T09:42:00Z</dcterms:created>
  <dcterms:modified xsi:type="dcterms:W3CDTF">2026-01-30T08:31:00Z</dcterms:modified>
</cp:coreProperties>
</file>